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0CC" w:rsidRDefault="000A7E42">
      <w:pPr>
        <w:pStyle w:val="Heading1"/>
      </w:pPr>
      <w:bookmarkStart w:id="0" w:name="reproducible-research-peer-assessment-1"/>
      <w:bookmarkStart w:id="1" w:name="_GoBack"/>
      <w:bookmarkEnd w:id="1"/>
      <w:r>
        <w:t>Reproducible Research: Peer Assessment 1</w:t>
      </w:r>
    </w:p>
    <w:p w:rsidR="005A20CC" w:rsidRDefault="000A7E42">
      <w:pPr>
        <w:pStyle w:val="Heading3"/>
      </w:pPr>
      <w:bookmarkStart w:id="2" w:name="author-armin-kakas"/>
      <w:bookmarkEnd w:id="0"/>
      <w:r>
        <w:t>Author: Armin Kakas</w:t>
      </w:r>
    </w:p>
    <w:p w:rsidR="005A20CC" w:rsidRDefault="000A7E42">
      <w:pPr>
        <w:pStyle w:val="Heading4"/>
      </w:pPr>
      <w:bookmarkStart w:id="3" w:name="date-saturday-december-13-2014"/>
      <w:bookmarkEnd w:id="2"/>
      <w:r>
        <w:t>Date: Saturday, December 13, 2014</w:t>
      </w:r>
    </w:p>
    <w:p w:rsidR="005A20CC" w:rsidRDefault="000A7E42">
      <w:pPr>
        <w:pStyle w:val="Heading2"/>
      </w:pPr>
      <w:bookmarkStart w:id="4" w:name="problem-statement"/>
      <w:bookmarkEnd w:id="3"/>
      <w:r>
        <w:t>Problem Statement</w:t>
      </w:r>
    </w:p>
    <w:bookmarkEnd w:id="4"/>
    <w:p w:rsidR="005A20CC" w:rsidRDefault="000A7E42">
      <w:r>
        <w:t xml:space="preserve">I will evaluate the </w:t>
      </w:r>
      <w:r>
        <w:rPr>
          <w:b/>
        </w:rPr>
        <w:t>Activity monitoring data</w:t>
      </w:r>
      <w:r>
        <w:t xml:space="preserve"> dataset, obtained from the course website. Along with imputing missing values, I will attempt to analyze the data, and answer the following questions:</w:t>
      </w:r>
    </w:p>
    <w:p w:rsidR="005A20CC" w:rsidRDefault="000A7E42">
      <w:pPr>
        <w:numPr>
          <w:ilvl w:val="0"/>
          <w:numId w:val="2"/>
        </w:numPr>
      </w:pPr>
      <w:r>
        <w:t>What is mean total number of steps taken per day?</w:t>
      </w:r>
    </w:p>
    <w:p w:rsidR="005A20CC" w:rsidRDefault="000A7E42">
      <w:pPr>
        <w:numPr>
          <w:ilvl w:val="0"/>
          <w:numId w:val="2"/>
        </w:numPr>
      </w:pPr>
      <w:r>
        <w:t>What is the average daily activity pattern?</w:t>
      </w:r>
    </w:p>
    <w:p w:rsidR="005A20CC" w:rsidRDefault="000A7E42">
      <w:pPr>
        <w:numPr>
          <w:ilvl w:val="0"/>
          <w:numId w:val="2"/>
        </w:numPr>
      </w:pPr>
      <w:r>
        <w:t>Are there differences in activity patterns between weekdays and weekends?</w:t>
      </w:r>
    </w:p>
    <w:p w:rsidR="005A20CC" w:rsidRDefault="000A7E42">
      <w:pPr>
        <w:pStyle w:val="Heading3"/>
      </w:pPr>
      <w:bookmarkStart w:id="5" w:name="the-base-data-set"/>
      <w:r>
        <w:t>The Base Data Set</w:t>
      </w:r>
    </w:p>
    <w:bookmarkEnd w:id="5"/>
    <w:p w:rsidR="005A20CC" w:rsidRDefault="000A7E42">
      <w:r>
        <w:t>The variables included in this dataset are:</w:t>
      </w:r>
    </w:p>
    <w:p w:rsidR="005A20CC" w:rsidRDefault="000A7E42">
      <w:pPr>
        <w:numPr>
          <w:ilvl w:val="0"/>
          <w:numId w:val="3"/>
        </w:numPr>
      </w:pPr>
      <w:r>
        <w:t>steps: Number of steps taking in a 5-minute interval (missing values are coded as NA)</w:t>
      </w:r>
    </w:p>
    <w:p w:rsidR="005A20CC" w:rsidRDefault="000A7E42">
      <w:pPr>
        <w:numPr>
          <w:ilvl w:val="0"/>
          <w:numId w:val="3"/>
        </w:numPr>
      </w:pPr>
      <w:r>
        <w:t>date: The date on which the measurement was taken in YYYY-MM-DD format</w:t>
      </w:r>
    </w:p>
    <w:p w:rsidR="005A20CC" w:rsidRDefault="000A7E42">
      <w:pPr>
        <w:numPr>
          <w:ilvl w:val="0"/>
          <w:numId w:val="3"/>
        </w:numPr>
      </w:pPr>
      <w:r>
        <w:t>interval: Identifier for the 5-minute interval in which measurement was taken</w:t>
      </w:r>
    </w:p>
    <w:p w:rsidR="005A20CC" w:rsidRDefault="000A7E42">
      <w:pPr>
        <w:numPr>
          <w:ilvl w:val="0"/>
          <w:numId w:val="3"/>
        </w:numPr>
      </w:pPr>
      <w:r>
        <w:t>The dataset is stored in a comma-separated-value (CSV) file and there are a total of 17,568 observations in this dataset.</w:t>
      </w:r>
    </w:p>
    <w:p w:rsidR="005A20CC" w:rsidRDefault="000A7E42">
      <w:pPr>
        <w:pStyle w:val="Heading2"/>
      </w:pPr>
      <w:bookmarkStart w:id="6" w:name="loading-and-modifying-data-to-prepare-fo"/>
      <w:r>
        <w:t>LOADING AND MODIFYING DATA TO PREPARE FOR ANALYSIS</w:t>
      </w:r>
    </w:p>
    <w:bookmarkEnd w:id="6"/>
    <w:p w:rsidR="005A20CC" w:rsidRDefault="000A7E42">
      <w:r>
        <w:t xml:space="preserve">In this section, I read in the "csv" file, converting into a </w:t>
      </w:r>
      <w:r>
        <w:rPr>
          <w:b/>
        </w:rPr>
        <w:t>data.table</w:t>
      </w:r>
      <w:r>
        <w:t xml:space="preserve"> for easier and faster data manipulation. I accomplish this by first downloading the compressed file from the URL provided, and naming it </w:t>
      </w:r>
      <w:r>
        <w:rPr>
          <w:b/>
        </w:rPr>
        <w:t>temp.zip</w:t>
      </w:r>
      <w:r>
        <w:t>. Next, I unzip this file, and read in the contents as a "csv" file.</w:t>
      </w:r>
    </w:p>
    <w:p w:rsidR="005A20CC" w:rsidRDefault="000A7E42">
      <w:r>
        <w:t xml:space="preserve">Please note that I converted the </w:t>
      </w:r>
      <w:r>
        <w:rPr>
          <w:b/>
        </w:rPr>
        <w:t>date</w:t>
      </w:r>
      <w:r>
        <w:t xml:space="preserve"> field into R's date format. I have also created additional date variables, including weekday/weekend indicators, for potential analysis later:</w:t>
      </w:r>
      <w:r>
        <w:br/>
        <w:t xml:space="preserve">- for the </w:t>
      </w:r>
      <w:r>
        <w:rPr>
          <w:b/>
        </w:rPr>
        <w:t>month</w:t>
      </w:r>
      <w:r>
        <w:t xml:space="preserve"> field, 0=January</w:t>
      </w:r>
      <w:r>
        <w:br/>
        <w:t xml:space="preserve">- for </w:t>
      </w:r>
      <w:r>
        <w:rPr>
          <w:b/>
        </w:rPr>
        <w:t>day of week</w:t>
      </w:r>
      <w:r>
        <w:t xml:space="preserve"> field, 0=Sunday</w:t>
      </w:r>
    </w:p>
    <w:p w:rsidR="005A20CC" w:rsidRDefault="000A7E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B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wnload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ur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downloading compressed file, unzipping it and reading in .csv file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GitHub/RepData_PeerAssessment1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d396qusza40orc.cloudfront.net/repdata%2Fdata%2Factivity.zip"</w:t>
      </w:r>
      <w:r>
        <w:rPr>
          <w:rStyle w:val="NormalTok"/>
        </w:rPr>
        <w:t xml:space="preserve">,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temp.zi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temp.zip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onverting the "date" field into R's date format</w:t>
      </w:r>
      <w:r>
        <w:br/>
      </w:r>
      <w:r>
        <w:rPr>
          <w:rStyle w:val="NormalTok"/>
        </w:rPr>
        <w:t>data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ata$date)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reating additional date variables, including weekday/weekend indicator, for potential analysis lat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for "month" field, 0=Janua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for "day of week" field, 0=Sunday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.of.month"</w:t>
      </w:r>
      <w:r>
        <w:rPr>
          <w:rStyle w:val="NormalTok"/>
        </w:rPr>
        <w:t>,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day.of.week"</w:t>
      </w:r>
      <w:r>
        <w:rPr>
          <w:rStyle w:val="NormalTok"/>
        </w:rPr>
        <w:t>) 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as.POSIXlt</w:t>
      </w:r>
      <w:r>
        <w:rPr>
          <w:rStyle w:val="NormalTok"/>
        </w:rPr>
        <w:t xml:space="preserve">(date)$mday, </w:t>
      </w:r>
      <w:r>
        <w:rPr>
          <w:rStyle w:val="KeywordTok"/>
        </w:rPr>
        <w:t>as.POSIXlt</w:t>
      </w:r>
      <w:r>
        <w:rPr>
          <w:rStyle w:val="NormalTok"/>
        </w:rPr>
        <w:t xml:space="preserve">(date)$mon, </w:t>
      </w:r>
      <w:r>
        <w:rPr>
          <w:rStyle w:val="KeywordTok"/>
        </w:rPr>
        <w:t>as.POSIXlt</w:t>
      </w:r>
      <w:r>
        <w:rPr>
          <w:rStyle w:val="NormalTok"/>
        </w:rPr>
        <w:t>(date)$year</w:t>
      </w:r>
      <w:r>
        <w:rPr>
          <w:rStyle w:val="DecValTok"/>
        </w:rPr>
        <w:t>+19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as.POSIXlt</w:t>
      </w:r>
      <w:r>
        <w:rPr>
          <w:rStyle w:val="NormalTok"/>
        </w:rPr>
        <w:t>(date)$wday)][, type.of.day 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day.of.week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day.of.week 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>"weekend"</w:t>
      </w:r>
      <w:r>
        <w:rPr>
          <w:rStyle w:val="NormalTok"/>
        </w:rPr>
        <w:t>,</w:t>
      </w:r>
      <w:r>
        <w:rPr>
          <w:rStyle w:val="StringTok"/>
        </w:rPr>
        <w:t>"weekday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first few lines of the original (unimputed)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2)</w:t>
      </w:r>
    </w:p>
    <w:p w:rsidR="005A20CC" w:rsidRDefault="000A7E42">
      <w:pPr>
        <w:pStyle w:val="SourceCode"/>
      </w:pPr>
      <w:r>
        <w:rPr>
          <w:rStyle w:val="VerbatimChar"/>
        </w:rPr>
        <w:t>##    steps       date interval day.of.month month year day.of.week</w:t>
      </w:r>
      <w:r>
        <w:br/>
      </w:r>
      <w:r>
        <w:rPr>
          <w:rStyle w:val="VerbatimChar"/>
        </w:rPr>
        <w:t>## 1:    NA 2012-10-01        0            1     9 2012           1</w:t>
      </w:r>
      <w:r>
        <w:br/>
      </w:r>
      <w:r>
        <w:rPr>
          <w:rStyle w:val="VerbatimChar"/>
        </w:rPr>
        <w:t>## 2:    NA 2012-10-01        5            1     9 2012           1</w:t>
      </w:r>
      <w:r>
        <w:br/>
      </w:r>
      <w:r>
        <w:rPr>
          <w:rStyle w:val="VerbatimChar"/>
        </w:rPr>
        <w:t>## 3:    NA 2012-10-01       10            1     9 2012           1</w:t>
      </w:r>
      <w:r>
        <w:br/>
      </w:r>
      <w:r>
        <w:rPr>
          <w:rStyle w:val="VerbatimChar"/>
        </w:rPr>
        <w:t>## 4:    NA 2012-10-01       15            1     9 2012           1</w:t>
      </w:r>
      <w:r>
        <w:br/>
      </w:r>
      <w:r>
        <w:rPr>
          <w:rStyle w:val="VerbatimChar"/>
        </w:rPr>
        <w:t>## 5:    NA 2012-10-01       20            1     9 2012           1</w:t>
      </w:r>
      <w:r>
        <w:br/>
      </w:r>
      <w:r>
        <w:rPr>
          <w:rStyle w:val="VerbatimChar"/>
        </w:rPr>
        <w:t>## 6:    NA 2012-10-01       25            1     9 2012           1</w:t>
      </w:r>
      <w:r>
        <w:br/>
      </w:r>
      <w:r>
        <w:rPr>
          <w:rStyle w:val="VerbatimChar"/>
        </w:rPr>
        <w:t>##    type.of.day</w:t>
      </w:r>
      <w:r>
        <w:br/>
      </w:r>
      <w:r>
        <w:rPr>
          <w:rStyle w:val="VerbatimChar"/>
        </w:rPr>
        <w:t>## 1:     weekday</w:t>
      </w:r>
      <w:r>
        <w:br/>
      </w:r>
      <w:r>
        <w:rPr>
          <w:rStyle w:val="VerbatimChar"/>
        </w:rPr>
        <w:t>## 2:     weekday</w:t>
      </w:r>
      <w:r>
        <w:br/>
      </w:r>
      <w:r>
        <w:rPr>
          <w:rStyle w:val="VerbatimChar"/>
        </w:rPr>
        <w:lastRenderedPageBreak/>
        <w:t>## 3:     weekday</w:t>
      </w:r>
      <w:r>
        <w:br/>
      </w:r>
      <w:r>
        <w:rPr>
          <w:rStyle w:val="VerbatimChar"/>
        </w:rPr>
        <w:t>## 4:     weekday</w:t>
      </w:r>
      <w:r>
        <w:br/>
      </w:r>
      <w:r>
        <w:rPr>
          <w:rStyle w:val="VerbatimChar"/>
        </w:rPr>
        <w:t>## 5:     weekday</w:t>
      </w:r>
      <w:r>
        <w:br/>
      </w:r>
      <w:r>
        <w:rPr>
          <w:rStyle w:val="VerbatimChar"/>
        </w:rPr>
        <w:t>## 6:     weekday</w:t>
      </w:r>
    </w:p>
    <w:p w:rsidR="005A20CC" w:rsidRDefault="000A7E42">
      <w:pPr>
        <w:pStyle w:val="Heading2"/>
      </w:pPr>
      <w:r>
        <w:t>WHAT IS THE TOTAL NUMBER OF STEPS TAKEN PER DAY?</w:t>
      </w:r>
    </w:p>
    <w:p w:rsidR="005A20CC" w:rsidRDefault="000A7E42">
      <w:r>
        <w:t xml:space="preserve">Please see below a </w:t>
      </w:r>
      <w:r>
        <w:rPr>
          <w:b/>
        </w:rPr>
        <w:t>histogram</w:t>
      </w:r>
      <w:r>
        <w:t xml:space="preserve"> of the total number of steps taken ech day. Note that the </w:t>
      </w:r>
      <w:r>
        <w:rPr>
          <w:b/>
        </w:rPr>
        <w:t>dashed</w:t>
      </w:r>
      <w:r>
        <w:t xml:space="preserve"> vertical line represents the </w:t>
      </w:r>
      <w:r>
        <w:rPr>
          <w:b/>
        </w:rPr>
        <w:t>median</w:t>
      </w:r>
      <w:r>
        <w:t xml:space="preserve"> value, and the </w:t>
      </w:r>
      <w:r>
        <w:rPr>
          <w:b/>
        </w:rPr>
        <w:t>solid</w:t>
      </w:r>
      <w:r>
        <w:t xml:space="preserve"> vertical line represents the </w:t>
      </w:r>
      <w:r>
        <w:rPr>
          <w:b/>
        </w:rPr>
        <w:t>mean</w:t>
      </w:r>
      <w:r>
        <w:t xml:space="preserve"> value of the steps per day.</w:t>
      </w:r>
    </w:p>
    <w:p w:rsidR="005A20CC" w:rsidRDefault="000A7E42">
      <w:pPr>
        <w:pStyle w:val="SourceCode"/>
      </w:pPr>
      <w:r>
        <w:rPr>
          <w:rStyle w:val="NormalTok"/>
        </w:rPr>
        <w:t>steps.per.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, </w:t>
      </w:r>
      <w:r>
        <w:rPr>
          <w:rStyle w:val="KeywordTok"/>
        </w:rPr>
        <w:t>sum</w:t>
      </w:r>
      <w:r>
        <w:rPr>
          <w:rStyle w:val="NormalTok"/>
        </w:rPr>
        <w:t xml:space="preserve">(step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by =</w:t>
      </w:r>
      <w:r>
        <w:rPr>
          <w:rStyle w:val="StringTok"/>
        </w:rPr>
        <w:t xml:space="preserve"> </w:t>
      </w:r>
      <w:r>
        <w:rPr>
          <w:rStyle w:val="NormalTok"/>
        </w:rPr>
        <w:t>date]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steps.per.day, 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daily.step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.step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.per.day$daily.steps)</w:t>
      </w:r>
      <w:r>
        <w:br/>
      </w:r>
      <w:r>
        <w:rPr>
          <w:rStyle w:val="NormalTok"/>
        </w:rPr>
        <w:t>median.steps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teps.per.day$daily.steps)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steps.per.day, </w:t>
      </w:r>
      <w:r>
        <w:rPr>
          <w:rStyle w:val="KeywordTok"/>
        </w:rPr>
        <w:t>hist</w:t>
      </w:r>
      <w:r>
        <w:rPr>
          <w:rStyle w:val="NormalTok"/>
        </w:rPr>
        <w:t xml:space="preserve">(daily.step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otal Steps per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an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ean.steps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; Median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edian.steps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median.step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mean.steps 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</w:t>
      </w:r>
    </w:p>
    <w:p w:rsidR="005A20CC" w:rsidRDefault="000A7E42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-_pd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0CC" w:rsidRDefault="000A7E42">
      <w:pPr>
        <w:pStyle w:val="Heading4"/>
      </w:pPr>
      <w:bookmarkStart w:id="7" w:name="the-mean-and-median-total-number-of-step"/>
      <w:r>
        <w:t>The mean and median total number of steps taken per day are 9354.2295082 and 10395, respectively.</w:t>
      </w:r>
    </w:p>
    <w:p w:rsidR="005A20CC" w:rsidRDefault="000A7E42">
      <w:pPr>
        <w:pStyle w:val="Heading2"/>
      </w:pPr>
      <w:bookmarkStart w:id="8" w:name="what-is-the-average-daily-activity-patte"/>
      <w:bookmarkEnd w:id="7"/>
      <w:r>
        <w:t>WHAT IS THE AVERAGE DAILY ACTIVITY PATTERN?</w:t>
      </w:r>
    </w:p>
    <w:bookmarkEnd w:id="8"/>
    <w:p w:rsidR="005A20CC" w:rsidRDefault="000A7E42">
      <w:r>
        <w:t xml:space="preserve">Please see a visualization of the 5-minute interval (x-axis) and the average number of steps taken, averaged across all days (y-axis). Similar to the prior visuals, the </w:t>
      </w:r>
      <w:r>
        <w:rPr>
          <w:b/>
        </w:rPr>
        <w:t>dashed</w:t>
      </w:r>
      <w:r>
        <w:t xml:space="preserve"> horizontal line represents the </w:t>
      </w:r>
      <w:r>
        <w:rPr>
          <w:b/>
        </w:rPr>
        <w:t>median</w:t>
      </w:r>
      <w:r>
        <w:t xml:space="preserve"> value, and the </w:t>
      </w:r>
      <w:r>
        <w:rPr>
          <w:b/>
        </w:rPr>
        <w:t>solid</w:t>
      </w:r>
      <w:r>
        <w:t xml:space="preserve"> vertical line represents the </w:t>
      </w:r>
      <w:r>
        <w:rPr>
          <w:b/>
        </w:rPr>
        <w:t>mean</w:t>
      </w:r>
      <w:r>
        <w:t xml:space="preserve"> value of the steps per interval.</w:t>
      </w:r>
      <w:r>
        <w:br/>
      </w:r>
      <w:r>
        <w:lastRenderedPageBreak/>
        <w:t xml:space="preserve">Additionally, the </w:t>
      </w:r>
      <w:r>
        <w:rPr>
          <w:b/>
        </w:rPr>
        <w:t>grey solid</w:t>
      </w:r>
      <w:r>
        <w:t xml:space="preserve"> horizontal line represents the top interval with the maximum number of steps.</w:t>
      </w:r>
    </w:p>
    <w:p w:rsidR="005A20CC" w:rsidRDefault="000A7E42">
      <w:r>
        <w:t xml:space="preserve">Below, you will also see the top interval that contains the maximum number of steps </w:t>
      </w:r>
      <w:r>
        <w:rPr>
          <w:b/>
        </w:rPr>
        <w:t>(occuring between 8:35am-8:40am)</w:t>
      </w:r>
      <w:r>
        <w:t>.</w:t>
      </w:r>
    </w:p>
    <w:p w:rsidR="005A20CC" w:rsidRDefault="000A7E42">
      <w:pPr>
        <w:pStyle w:val="SourceCode"/>
      </w:pPr>
      <w:r>
        <w:rPr>
          <w:rStyle w:val="NormalTok"/>
        </w:rPr>
        <w:t>steps.per.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, </w:t>
      </w:r>
      <w:r>
        <w:rPr>
          <w:rStyle w:val="KeywordTok"/>
        </w:rPr>
        <w:t>mean</w:t>
      </w:r>
      <w:r>
        <w:rPr>
          <w:rStyle w:val="NormalTok"/>
        </w:rPr>
        <w:t xml:space="preserve">(step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by =</w:t>
      </w:r>
      <w:r>
        <w:rPr>
          <w:rStyle w:val="StringTok"/>
        </w:rPr>
        <w:t xml:space="preserve"> </w:t>
      </w:r>
      <w:r>
        <w:rPr>
          <w:rStyle w:val="NormalTok"/>
        </w:rPr>
        <w:t>interval]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steps.per.interval, 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steps.by.interv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.interva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.per.interval$steps.by.interval)</w:t>
      </w:r>
      <w:r>
        <w:br/>
      </w:r>
      <w:r>
        <w:rPr>
          <w:rStyle w:val="NormalTok"/>
        </w:rPr>
        <w:t>median.interval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teps.per.interval$steps.by.interval)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steps.per.interval, </w:t>
      </w:r>
      <w:r>
        <w:rPr>
          <w:rStyle w:val="KeywordTok"/>
        </w:rPr>
        <w:t>plot</w:t>
      </w:r>
      <w:r>
        <w:rPr>
          <w:rStyle w:val="NormalTok"/>
        </w:rPr>
        <w:t>(steps.by.interv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g. Steps by 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an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ean.interval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; Median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edian.interval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edian.interva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ean.interval 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steps.per.interval$steps.by.interval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>)</w:t>
      </w:r>
    </w:p>
    <w:p w:rsidR="005A20CC" w:rsidRDefault="000A7E42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-_pd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0CC" w:rsidRDefault="000A7E42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Top Interval</w:t>
      </w:r>
      <w:r>
        <w:br/>
      </w:r>
      <w:r>
        <w:rPr>
          <w:rStyle w:val="NormalTok"/>
        </w:rPr>
        <w:t>steps.per.interval[</w:t>
      </w:r>
      <w:r>
        <w:rPr>
          <w:rStyle w:val="KeywordTok"/>
        </w:rPr>
        <w:t>order</w:t>
      </w:r>
      <w:r>
        <w:rPr>
          <w:rStyle w:val="NormalTok"/>
        </w:rPr>
        <w:t xml:space="preserve">(steps.per.interval$steps.by.interval, </w:t>
      </w:r>
      <w:r>
        <w:rPr>
          <w:rStyle w:val="DataTypeTok"/>
        </w:rPr>
        <w:t>decreasing 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]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</w:p>
    <w:p w:rsidR="005A20CC" w:rsidRDefault="000A7E42">
      <w:pPr>
        <w:pStyle w:val="SourceCode"/>
      </w:pPr>
      <w:r>
        <w:rPr>
          <w:rStyle w:val="VerbatimChar"/>
        </w:rPr>
        <w:t>##    interval steps.by.interval</w:t>
      </w:r>
      <w:r>
        <w:br/>
      </w:r>
      <w:r>
        <w:rPr>
          <w:rStyle w:val="VerbatimChar"/>
        </w:rPr>
        <w:t>## 1:      835          206.1698</w:t>
      </w:r>
    </w:p>
    <w:p w:rsidR="005A20CC" w:rsidRDefault="000A7E42">
      <w:pPr>
        <w:pStyle w:val="Heading2"/>
      </w:pPr>
      <w:bookmarkStart w:id="9" w:name="imputing-missing-values"/>
      <w:r>
        <w:lastRenderedPageBreak/>
        <w:t>IMPUTING MISSING VALUES</w:t>
      </w:r>
    </w:p>
    <w:bookmarkEnd w:id="9"/>
    <w:p w:rsidR="005A20CC" w:rsidRDefault="000A7E42">
      <w:r>
        <w:t xml:space="preserve">In this section, I will fill in missing values with the </w:t>
      </w:r>
      <w:r>
        <w:rPr>
          <w:b/>
        </w:rPr>
        <w:t>average</w:t>
      </w:r>
      <w:r>
        <w:t xml:space="preserve"> values of each interval, and create a new data set called </w:t>
      </w:r>
      <w:r>
        <w:rPr>
          <w:b/>
        </w:rPr>
        <w:t>imputed.data</w:t>
      </w:r>
      <w:r>
        <w:t xml:space="preserve"> that is equal to the original dataset, but with the missing data filled in.</w:t>
      </w:r>
    </w:p>
    <w:p w:rsidR="005A20CC" w:rsidRDefault="000A7E42">
      <w:r>
        <w:t xml:space="preserve">The total number of missing values in the dataset was originally </w:t>
      </w:r>
      <w:r>
        <w:rPr>
          <w:b/>
        </w:rPr>
        <w:t>2304</w:t>
      </w:r>
      <w:r>
        <w:t>.</w:t>
      </w:r>
    </w:p>
    <w:p w:rsidR="005A20CC" w:rsidRDefault="000A7E42">
      <w:pPr>
        <w:pStyle w:val="SourceCode"/>
      </w:pPr>
      <w:r>
        <w:rPr>
          <w:rStyle w:val="NormalTok"/>
        </w:rPr>
        <w:t>data.corrections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KeywordTok"/>
        </w:rPr>
        <w:t>merge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                             steps.per.interval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[, imputed.steps 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eps) &g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KeywordTok"/>
        </w:rPr>
        <w:t>ceiling</w:t>
      </w:r>
      <w:r>
        <w:rPr>
          <w:rStyle w:val="NormalTok"/>
        </w:rPr>
        <w:t>(steps.by.interval), steps)]</w:t>
      </w:r>
      <w:r>
        <w:br/>
      </w:r>
      <w:r>
        <w:rPr>
          <w:rStyle w:val="NormalTok"/>
        </w:rPr>
        <w:t>data.corrections$step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data.corrections, </w:t>
      </w:r>
      <w:r>
        <w:rPr>
          <w:rStyle w:val="StringTok"/>
        </w:rPr>
        <w:t>"imputed.steps"</w:t>
      </w:r>
      <w:r>
        <w:rPr>
          <w:rStyle w:val="NormalTok"/>
        </w:rPr>
        <w:t>,</w:t>
      </w:r>
      <w:r>
        <w:rPr>
          <w:rStyle w:val="StringTok"/>
        </w:rPr>
        <w:t>"step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mputed.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.correction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rPr>
          <w:rStyle w:val="StringTok"/>
        </w:rPr>
        <w:t>"day.of.month"</w:t>
      </w:r>
      <w:r>
        <w:rPr>
          <w:rStyle w:val="NormalTok"/>
        </w:rPr>
        <w:t>,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day.of.week"</w:t>
      </w:r>
      <w:r>
        <w:rPr>
          <w:rStyle w:val="NormalTok"/>
        </w:rPr>
        <w:t>,</w:t>
      </w:r>
      <w:r>
        <w:rPr>
          <w:rStyle w:val="StringTok"/>
        </w:rPr>
        <w:t>"type.of.day"</w:t>
      </w:r>
      <w:r>
        <w:rPr>
          <w:rStyle w:val="NormalTok"/>
        </w:rPr>
        <w:t>))</w:t>
      </w:r>
    </w:p>
    <w:p w:rsidR="005A20CC" w:rsidRDefault="000A7E42">
      <w:pPr>
        <w:pStyle w:val="Heading3"/>
      </w:pPr>
      <w:bookmarkStart w:id="10" w:name="what-is-the-total-number-of-steps-taken-"/>
      <w:r>
        <w:t>WHAT IS THE TOTAL NUMBER OF STEPS TAKEN EACH DAY WITH THE IMPUTED DATA?</w:t>
      </w:r>
    </w:p>
    <w:bookmarkEnd w:id="10"/>
    <w:p w:rsidR="005A20CC" w:rsidRDefault="000A7E42">
      <w:r>
        <w:t xml:space="preserve">Please see a histogram of the total number of steps taken each day based on the imputed data. Note that the </w:t>
      </w:r>
      <w:r>
        <w:rPr>
          <w:b/>
        </w:rPr>
        <w:t>dashed</w:t>
      </w:r>
      <w:r>
        <w:t xml:space="preserve"> vertical line represents the </w:t>
      </w:r>
      <w:r>
        <w:rPr>
          <w:b/>
        </w:rPr>
        <w:t>median</w:t>
      </w:r>
      <w:r>
        <w:t xml:space="preserve"> value, and the </w:t>
      </w:r>
      <w:r>
        <w:rPr>
          <w:b/>
        </w:rPr>
        <w:t>solid</w:t>
      </w:r>
      <w:r>
        <w:t xml:space="preserve"> vertical line represents the </w:t>
      </w:r>
      <w:r>
        <w:rPr>
          <w:b/>
        </w:rPr>
        <w:t>mean</w:t>
      </w:r>
      <w:r>
        <w:t xml:space="preserve"> value of the steps per day. Below, I have also created a table that summarizes the key differences between the </w:t>
      </w:r>
      <w:r>
        <w:rPr>
          <w:b/>
        </w:rPr>
        <w:t>original</w:t>
      </w:r>
      <w:r>
        <w:t xml:space="preserve"> vs. </w:t>
      </w:r>
      <w:r>
        <w:rPr>
          <w:b/>
        </w:rPr>
        <w:t>imputed</w:t>
      </w:r>
      <w:r>
        <w:t xml:space="preserve"> data set.</w:t>
      </w:r>
    </w:p>
    <w:p w:rsidR="005A20CC" w:rsidRDefault="000A7E42">
      <w:r>
        <w:t>As you can see, both the mean and median imputed values are higher than the original. Furthermore, the median and mean imputed values are quite close to each other.</w:t>
      </w:r>
    </w:p>
    <w:p w:rsidR="005A20CC" w:rsidRDefault="000A7E42">
      <w:pPr>
        <w:pStyle w:val="SourceCode"/>
      </w:pPr>
      <w:r>
        <w:rPr>
          <w:rStyle w:val="NormalTok"/>
        </w:rPr>
        <w:t>steps.per.day.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.data [, </w:t>
      </w:r>
      <w:r>
        <w:rPr>
          <w:rStyle w:val="KeywordTok"/>
        </w:rPr>
        <w:t>sum</w:t>
      </w:r>
      <w:r>
        <w:rPr>
          <w:rStyle w:val="NormalTok"/>
        </w:rPr>
        <w:t>(steps), by =</w:t>
      </w:r>
      <w:r>
        <w:rPr>
          <w:rStyle w:val="StringTok"/>
        </w:rPr>
        <w:t xml:space="preserve"> </w:t>
      </w:r>
      <w:r>
        <w:rPr>
          <w:rStyle w:val="NormalTok"/>
        </w:rPr>
        <w:t>date]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steps.per.day.imputed, 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daily.step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.steps.impute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.per.day.imputed$daily.steps)</w:t>
      </w:r>
      <w:r>
        <w:br/>
      </w:r>
      <w:r>
        <w:rPr>
          <w:rStyle w:val="NormalTok"/>
        </w:rPr>
        <w:t>median.steps.imputed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teps.per.day.imputed$daily.steps)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steps.per.day.imputed, </w:t>
      </w:r>
      <w:r>
        <w:rPr>
          <w:rStyle w:val="KeywordTok"/>
        </w:rPr>
        <w:t>hist</w:t>
      </w:r>
      <w:r>
        <w:rPr>
          <w:rStyle w:val="NormalTok"/>
        </w:rPr>
        <w:t xml:space="preserve">(daily.step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otal Steps per Day (imputed dat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an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ean.steps.imputed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; Median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edian.steps.imputed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median.steps.impute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mean.steps.imputed 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</w:t>
      </w:r>
    </w:p>
    <w:p w:rsidR="005A20CC" w:rsidRDefault="000A7E42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-_pdf_files/figure-docx/xtabl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0CC" w:rsidRDefault="000A7E42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mean.steps), </w:t>
      </w:r>
      <w:r>
        <w:rPr>
          <w:rStyle w:val="DataTypeTok"/>
        </w:rPr>
        <w:t>mean.impute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mean.steps.imputed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median.steps), </w:t>
      </w:r>
      <w:r>
        <w:rPr>
          <w:rStyle w:val="DataTypeTok"/>
        </w:rPr>
        <w:t>median.impute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median.steps.imputed)))</w:t>
      </w:r>
      <w:r>
        <w:br/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xtable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tabl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>)</w:t>
      </w:r>
    </w:p>
    <w:p w:rsidR="005A20CC" w:rsidRDefault="000A7E42">
      <w:pPr>
        <w:pStyle w:val="Compact"/>
      </w:pPr>
      <w:r>
        <w:t>mean</w:t>
      </w:r>
    </w:p>
    <w:p w:rsidR="005A20CC" w:rsidRDefault="000A7E42">
      <w:pPr>
        <w:pStyle w:val="Compact"/>
      </w:pPr>
      <w:r>
        <w:lastRenderedPageBreak/>
        <w:t>mean.imputed</w:t>
      </w:r>
    </w:p>
    <w:p w:rsidR="005A20CC" w:rsidRDefault="000A7E42">
      <w:pPr>
        <w:pStyle w:val="Compact"/>
      </w:pPr>
      <w:r>
        <w:t>median</w:t>
      </w:r>
    </w:p>
    <w:p w:rsidR="005A20CC" w:rsidRDefault="000A7E42">
      <w:pPr>
        <w:pStyle w:val="Compact"/>
      </w:pPr>
      <w:r>
        <w:t>median.imputed</w:t>
      </w:r>
    </w:p>
    <w:p w:rsidR="005A20CC" w:rsidRDefault="000A7E42">
      <w:pPr>
        <w:pStyle w:val="Compact"/>
      </w:pPr>
      <w:r>
        <w:t>9354.00</w:t>
      </w:r>
    </w:p>
    <w:p w:rsidR="005A20CC" w:rsidRDefault="000A7E42">
      <w:pPr>
        <w:pStyle w:val="Compact"/>
      </w:pPr>
      <w:r>
        <w:t>10785.00</w:t>
      </w:r>
    </w:p>
    <w:p w:rsidR="005A20CC" w:rsidRDefault="000A7E42">
      <w:pPr>
        <w:pStyle w:val="Compact"/>
      </w:pPr>
      <w:r>
        <w:t>10395.00</w:t>
      </w:r>
    </w:p>
    <w:p w:rsidR="005A20CC" w:rsidRDefault="000A7E42">
      <w:pPr>
        <w:pStyle w:val="Compact"/>
      </w:pPr>
      <w:r>
        <w:t>10909.00</w:t>
      </w:r>
    </w:p>
    <w:sectPr w:rsidR="005A2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0A2223"/>
    <w:multiLevelType w:val="multilevel"/>
    <w:tmpl w:val="18A6FF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A323195"/>
    <w:multiLevelType w:val="multilevel"/>
    <w:tmpl w:val="51664C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7E42"/>
    <w:rsid w:val="004E29B3"/>
    <w:rsid w:val="00590D07"/>
    <w:rsid w:val="005A20CC"/>
    <w:rsid w:val="00784D58"/>
    <w:rsid w:val="008D6863"/>
    <w:rsid w:val="00B146E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861089-19C3-4628-8C17-F889E410C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23</Words>
  <Characters>69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min Kakas</dc:creator>
  <cp:lastModifiedBy>Armin Kakas</cp:lastModifiedBy>
  <cp:revision>2</cp:revision>
  <dcterms:created xsi:type="dcterms:W3CDTF">2014-12-13T17:46:00Z</dcterms:created>
  <dcterms:modified xsi:type="dcterms:W3CDTF">2014-12-13T17:46:00Z</dcterms:modified>
</cp:coreProperties>
</file>